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169A" w:rsidRPr="0081169A" w:rsidRDefault="0081169A" w:rsidP="00871253">
      <w:pPr>
        <w:jc w:val="center"/>
        <w:rPr>
          <w:rFonts w:ascii="David" w:hAnsi="David" w:cs="David"/>
          <w:b/>
          <w:bCs/>
          <w:sz w:val="16"/>
          <w:szCs w:val="16"/>
          <w:u w:val="single"/>
          <w:rtl/>
        </w:rPr>
      </w:pPr>
    </w:p>
    <w:p w:rsidR="00871253" w:rsidRDefault="0050444E" w:rsidP="00871253">
      <w:pPr>
        <w:jc w:val="center"/>
        <w:rPr>
          <w:rFonts w:ascii="David" w:hAnsi="David" w:cs="David"/>
          <w:b/>
          <w:bCs/>
          <w:sz w:val="28"/>
          <w:szCs w:val="32"/>
          <w:u w:val="single"/>
          <w:rtl/>
        </w:rPr>
      </w:pPr>
      <w:r w:rsidRPr="0050444E">
        <w:rPr>
          <w:rFonts w:ascii="David" w:hAnsi="David" w:cs="David"/>
          <w:b/>
          <w:bCs/>
          <w:sz w:val="28"/>
          <w:szCs w:val="32"/>
          <w:u w:val="single"/>
          <w:rtl/>
        </w:rPr>
        <w:t>טופס ניתוח גורם השורש</w:t>
      </w:r>
      <w:r w:rsidR="002551B4">
        <w:rPr>
          <w:rFonts w:ascii="David" w:hAnsi="David" w:cs="David" w:hint="cs"/>
          <w:b/>
          <w:bCs/>
          <w:sz w:val="28"/>
          <w:szCs w:val="32"/>
          <w:u w:val="single"/>
          <w:rtl/>
        </w:rPr>
        <w:t xml:space="preserve"> בנושא </w:t>
      </w:r>
      <w:r w:rsidR="002551B4" w:rsidRPr="002551B4">
        <w:rPr>
          <w:rFonts w:ascii="David" w:hAnsi="David" w:cs="David" w:hint="cs"/>
          <w:b/>
          <w:bCs/>
          <w:i/>
          <w:iCs/>
          <w:color w:val="FF0000"/>
          <w:sz w:val="28"/>
          <w:szCs w:val="32"/>
          <w:u w:val="single"/>
          <w:rtl/>
        </w:rPr>
        <w:t>שאלת התחקיר</w:t>
      </w:r>
    </w:p>
    <w:tbl>
      <w:tblPr>
        <w:bidiVisual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7"/>
        <w:gridCol w:w="5394"/>
        <w:gridCol w:w="1292"/>
        <w:gridCol w:w="2934"/>
        <w:gridCol w:w="277"/>
        <w:gridCol w:w="4567"/>
      </w:tblGrid>
      <w:tr w:rsidR="00022421" w:rsidRPr="00022421" w:rsidTr="00022421">
        <w:trPr>
          <w:trHeight w:val="984"/>
        </w:trPr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1.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האירוע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-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i/>
                <w:iCs/>
                <w:sz w:val="20"/>
                <w:szCs w:val="20"/>
                <w:rtl/>
                <w:lang w:eastAsia="en-US"/>
              </w:rPr>
              <w:t>תאר מה קרה וכל נזק שנגרם.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i/>
                <w:iCs/>
                <w:sz w:val="20"/>
                <w:szCs w:val="20"/>
                <w:rtl/>
                <w:lang w:eastAsia="en-US"/>
              </w:rPr>
              <w:t>זהה את הסיבה המקורית, אם ידוע.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תאריכים: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חברי צוות</w:t>
            </w:r>
            <w:r w:rsidR="002551B4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 תחקיר גורם השורש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:</w:t>
            </w:r>
          </w:p>
          <w:p w:rsidR="00022421" w:rsidRPr="00022421" w:rsidRDefault="00FE0466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ראש צוות (</w:t>
            </w:r>
            <w:r w:rsidR="002551B4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מנהל התחקיר</w:t>
            </w: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)</w:t>
            </w:r>
            <w:r w:rsidR="00022421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: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2.</w:t>
            </w:r>
          </w:p>
        </w:tc>
        <w:tc>
          <w:tcPr>
            <w:tcW w:w="1446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רקע ודוחות סיכום -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i/>
                <w:iCs/>
                <w:sz w:val="20"/>
                <w:szCs w:val="20"/>
                <w:rtl/>
                <w:lang w:eastAsia="en-US"/>
              </w:rPr>
              <w:t>ענה על השאלות הבאות (סיכום קצר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i/>
                <w:iCs/>
                <w:sz w:val="20"/>
                <w:szCs w:val="20"/>
                <w:rtl/>
                <w:lang w:eastAsia="en-US"/>
              </w:rPr>
              <w:t>בלבד - צירוף מסמכים תומכים)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1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2551B4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תאר את העובדות הנוגעות ל</w:t>
            </w:r>
            <w:r w:rsidR="00022421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רצף האירועים</w:t>
            </w:r>
            <w:r w:rsidRPr="002551B4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 שהתרחשו.</w:t>
            </w:r>
            <w:r w:rsidR="00022421"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16A8" w:rsidRPr="00FE0466" w:rsidRDefault="00022421" w:rsidP="00FE0466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תיאור</w:t>
            </w:r>
            <w:r w:rsidR="0081169A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(</w:t>
            </w:r>
            <w:r w:rsidR="0081169A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צרף תרשים זרימה אם זמין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)</w:t>
            </w:r>
            <w:r w:rsidR="0081169A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2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</w:t>
            </w: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יית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חריגה מן הרצף הצפוי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8" type="#_x0000_t75" style="width:20.05pt;height:18.15pt" o:ole="">
                  <v:imagedata r:id="rId8" o:title=""/>
                </v:shape>
                <w:control r:id="rId9" w:name="DefaultOcxName" w:shapeid="_x0000_i1078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bookmarkStart w:id="0" w:name="Check2"/>
          <w:bookmarkEnd w:id="0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081" type="#_x0000_t75" style="width:20.05pt;height:18.15pt" o:ole="">
                  <v:imagedata r:id="rId8" o:title=""/>
                </v:shape>
                <w:control r:id="rId10" w:name="DefaultOcxName1" w:shapeid="_x0000_i1081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1788" w:rsidRPr="00FE0466" w:rsidRDefault="00022421" w:rsidP="00AC1788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כן, תאר את החריגה.</w: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צרף תרשים זרימה אם זמין.</w:t>
            </w:r>
          </w:p>
          <w:p w:rsidR="00AC1788" w:rsidRPr="00022421" w:rsidRDefault="00022421" w:rsidP="00AC1788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  <w:r w:rsidR="00E23F1B"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US"/>
              </w:rPr>
              <w:fldChar w:fldCharType="begin"/>
            </w:r>
            <w:r w:rsidR="00FE0466"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US"/>
              </w:rPr>
              <w:instrText xml:space="preserve">Word.Document.12 "\\\\FS\\Rashut\\1. </w:instrText>
            </w:r>
            <w:r w:rsidR="00FE0466">
              <w:rPr>
                <w:rFonts w:ascii="Arial" w:eastAsia="Times New Roman" w:hAnsi="Arial" w:cs="Arial"/>
                <w:sz w:val="20"/>
                <w:szCs w:val="20"/>
                <w:highlight w:val="yellow"/>
                <w:rtl/>
                <w:lang w:eastAsia="en-US"/>
              </w:rPr>
              <w:instrText>איכות\\1_מסמכים מבוקרים\\2_ביצוע\\2. טפסים\\2-660001  תעודות ונספחים</w:instrText>
            </w:r>
            <w:r w:rsidR="00FE0466"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US"/>
              </w:rPr>
              <w:instrText xml:space="preserve">\\T2-660001-01 </w:instrText>
            </w:r>
            <w:r w:rsidR="00FE0466">
              <w:rPr>
                <w:rFonts w:ascii="Arial" w:eastAsia="Times New Roman" w:hAnsi="Arial" w:cs="Arial"/>
                <w:sz w:val="20"/>
                <w:szCs w:val="20"/>
                <w:highlight w:val="yellow"/>
                <w:rtl/>
                <w:lang w:eastAsia="en-US"/>
              </w:rPr>
              <w:instrText>רשימת תיוג להנפקת תעודה</w:instrText>
            </w:r>
            <w:r w:rsidR="00FE0466"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US"/>
              </w:rPr>
              <w:instrText xml:space="preserve"> VS16.docx"  </w:instrText>
            </w:r>
            <w:r w:rsidR="00E23F1B"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US"/>
              </w:rPr>
              <w:fldChar w:fldCharType="end"/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3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כל חריגה </w:t>
            </w:r>
            <w:r w:rsidR="0054749C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מהתהליך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</w:t>
            </w:r>
            <w:r w:rsidR="00512DC1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וביל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או תרמ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לאירוע השלילי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46" type="#_x0000_t75" style="width:20.05pt;height:18.15pt" o:ole="">
                  <v:imagedata r:id="rId11" o:title=""/>
                </v:shape>
                <w:control r:id="rId12" w:name="DefaultOcxName2" w:shapeid="_x0000_i1246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bookmarkStart w:id="1" w:name="Check4"/>
          <w:bookmarkEnd w:id="1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087" type="#_x0000_t75" style="width:20.05pt;height:18.15pt" o:ole="">
                  <v:imagedata r:id="rId8" o:title=""/>
                </v:shape>
                <w:control r:id="rId13" w:name="DefaultOcxName3" w:shapeid="_x0000_i1087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bookmarkStart w:id="2" w:name="Check5"/>
          <w:bookmarkEnd w:id="2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090" type="#_x0000_t75" style="width:20.05pt;height:18.15pt" o:ole="">
                  <v:imagedata r:id="rId8" o:title=""/>
                </v:shape>
                <w:control r:id="rId14" w:name="DefaultOcxName4" w:shapeid="_x0000_i1090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אם כן, </w:t>
            </w:r>
            <w:bookmarkStart w:id="3" w:name="_GoBack"/>
            <w:bookmarkEnd w:id="3"/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תאר עם הצהרה סיבתית.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4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אם הרצף הצפוי מתואר במדיניות, בהליך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 או 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בהנחיות הכתובות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093" type="#_x0000_t75" style="width:20.05pt;height:18.15pt" o:ole="">
                  <v:imagedata r:id="rId8" o:title=""/>
                </v:shape>
                <w:control r:id="rId15" w:name="DefaultOcxName5" w:shapeid="_x0000_i1093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bookmarkStart w:id="4" w:name="Check7"/>
          <w:bookmarkEnd w:id="4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096" type="#_x0000_t75" style="width:20.05pt;height:18.15pt" o:ole="">
                  <v:imagedata r:id="rId8" o:title=""/>
                </v:shape>
                <w:control r:id="rId16" w:name="DefaultOcxName6" w:shapeid="_x0000_i1096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bookmarkStart w:id="5" w:name="Check8"/>
          <w:bookmarkEnd w:id="5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099" type="#_x0000_t75" style="width:20.05pt;height:18.15pt" o:ole="">
                  <v:imagedata r:id="rId8" o:title=""/>
                </v:shape>
                <w:control r:id="rId17" w:name="DefaultOcxName7" w:shapeid="_x0000_i1099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כן, ציין מקור</w:t>
            </w:r>
            <w:r w:rsidR="004042BF">
              <w:rPr>
                <w:rFonts w:ascii="Times New Roman" w:eastAsia="Times New Roman" w:hAnsi="Times New Roman" w:cs="Times New Roman" w:hint="cs"/>
                <w:sz w:val="20"/>
                <w:szCs w:val="20"/>
                <w:rtl/>
                <w:lang w:eastAsia="en-US"/>
              </w:rPr>
              <w:t>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lastRenderedPageBreak/>
              <w:t>2.5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רצף או 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תהליך 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עומד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בדרישות רגולטוריות ו/או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 תקנים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02" type="#_x0000_t75" style="width:20.05pt;height:18.15pt" o:ole="">
                  <v:imagedata r:id="rId8" o:title=""/>
                </v:shape>
                <w:control r:id="rId18" w:name="DefaultOcxName8" w:shapeid="_x0000_i1102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05" type="#_x0000_t75" style="width:20.05pt;height:18.15pt" o:ole="">
                  <v:imagedata r:id="rId8" o:title=""/>
                </v:shape>
                <w:control r:id="rId19" w:name="DefaultOcxName9" w:shapeid="_x0000_i1105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bookmarkStart w:id="6" w:name="Check11"/>
          <w:bookmarkEnd w:id="6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08" type="#_x0000_t75" style="width:20.05pt;height:18.15pt" o:ole="">
                  <v:imagedata r:id="rId8" o:title=""/>
                </v:shape>
                <w:control r:id="rId20" w:name="DefaultOcxName10" w:shapeid="_x0000_i1108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EF7862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לא, תאר חריגה מדרישות / תקנים.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6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פעולה אנושית או חוסר פעולה 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תרמו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ל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אירוע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11" type="#_x0000_t75" style="width:20.05pt;height:18.15pt" o:ole="">
                  <v:imagedata r:id="rId8" o:title=""/>
                </v:shape>
                <w:control r:id="rId21" w:name="DefaultOcxName11" w:shapeid="_x0000_i1111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bookmarkStart w:id="7" w:name="Check13"/>
          <w:bookmarkEnd w:id="7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14" type="#_x0000_t75" style="width:20.05pt;height:18.15pt" o:ole="">
                  <v:imagedata r:id="rId8" o:title=""/>
                </v:shape>
                <w:control r:id="rId22" w:name="DefaultOcxName12" w:shapeid="_x0000_i1114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bookmarkStart w:id="8" w:name="Check14"/>
          <w:bookmarkEnd w:id="8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17" type="#_x0000_t75" style="width:20.05pt;height:18.15pt" o:ole="">
                  <v:imagedata r:id="rId8" o:title=""/>
                </v:shape>
                <w:control r:id="rId23" w:name="DefaultOcxName13" w:shapeid="_x0000_i1117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23F1B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כן, תאר את הפעולות וכיצד ה</w:t>
            </w:r>
            <w:r w:rsidR="00EF7862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ן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תרמו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 לאירוע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7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תקלה, </w:t>
            </w:r>
            <w:r w:rsidR="00FE0466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פגם, היעדר ציוד 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או 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שימוש 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לא נכון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תרמו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לאירוע?</w:t>
            </w:r>
          </w:p>
        </w:tc>
        <w:bookmarkStart w:id="9" w:name="Check15"/>
        <w:bookmarkEnd w:id="9"/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20" type="#_x0000_t75" style="width:20.05pt;height:18.15pt" o:ole="">
                  <v:imagedata r:id="rId8" o:title=""/>
                </v:shape>
                <w:control r:id="rId24" w:name="DefaultOcxName14" w:shapeid="_x0000_i1120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23" type="#_x0000_t75" style="width:20.05pt;height:18.15pt" o:ole="">
                  <v:imagedata r:id="rId8" o:title=""/>
                </v:shape>
                <w:control r:id="rId25" w:name="DefaultOcxName15" w:shapeid="_x0000_i1123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bookmarkStart w:id="10" w:name="Check17"/>
          <w:bookmarkEnd w:id="10"/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26" type="#_x0000_t75" style="width:20.05pt;height:18.15pt" o:ole="">
                  <v:imagedata r:id="rId8" o:title=""/>
                </v:shape>
                <w:control r:id="rId26" w:name="DefaultOcxName16" w:shapeid="_x0000_i1126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כן, תאר מה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ו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הציוד וכיצד 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תרם לאירוע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8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אם ההליך או הפעילות המעורבים באירוע מתבצע</w:t>
            </w:r>
            <w:r w:rsidR="004042BF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ים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במקום הרגיל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29" type="#_x0000_t75" style="width:20.05pt;height:18.15pt" o:ole="">
                  <v:imagedata r:id="rId8" o:title=""/>
                </v:shape>
                <w:control r:id="rId27" w:name="DefaultOcxName17" w:shapeid="_x0000_i1129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32" type="#_x0000_t75" style="width:20.05pt;height:18.15pt" o:ole="">
                  <v:imagedata r:id="rId8" o:title=""/>
                </v:shape>
                <w:control r:id="rId28" w:name="DefaultOcxName18" w:shapeid="_x0000_i1132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35" type="#_x0000_t75" style="width:20.05pt;height:18.15pt" o:ole="">
                  <v:imagedata r:id="rId8" o:title=""/>
                </v:shape>
                <w:control r:id="rId29" w:name="DefaultOcxName19" w:shapeid="_x0000_i1135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2DC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לא, תאר היכן ומדוע נעשה שימוש במיקום אחר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</w:t>
            </w:r>
            <w:r w:rsidR="0054749C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9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4042BF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האם </w:t>
            </w:r>
            <w:r w:rsidR="00022421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י</w:t>
            </w: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</w:t>
            </w:r>
            <w:r w:rsidR="00022421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מעורב צוות מוסמך / מיומן לבצע את המשימות </w:t>
            </w:r>
            <w:r w:rsidR="0081169A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מוגדר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ות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 במסגרת </w:t>
            </w:r>
            <w:r w:rsidR="0081169A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חריות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ו</w:t>
            </w:r>
            <w:r w:rsidR="00022421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38" type="#_x0000_t75" style="width:20.05pt;height:18.15pt" o:ole="">
                  <v:imagedata r:id="rId8" o:title=""/>
                </v:shape>
                <w:control r:id="rId30" w:name="DefaultOcxName23" w:shapeid="_x0000_i1138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41" type="#_x0000_t75" style="width:20.05pt;height:18.15pt" o:ole="">
                  <v:imagedata r:id="rId8" o:title=""/>
                </v:shape>
                <w:control r:id="rId31" w:name="DefaultOcxName24" w:shapeid="_x0000_i1141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44" type="#_x0000_t75" style="width:20.05pt;height:18.15pt" o:ole="">
                  <v:imagedata r:id="rId8" o:title=""/>
                </v:shape>
                <w:control r:id="rId32" w:name="DefaultOcxName25" w:shapeid="_x0000_i1144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לא, תאר את הליקוי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1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0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כל רמות האיוש 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או משאבים אחרים 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נחשבו מספ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קים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בזמן האירוע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56" type="#_x0000_t75" style="width:20.05pt;height:18.15pt" o:ole="">
                  <v:imagedata r:id="rId8" o:title=""/>
                </v:shape>
                <w:control r:id="rId33" w:name="DefaultOcxName29" w:shapeid="_x0000_i1156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59" type="#_x0000_t75" style="width:20.05pt;height:18.15pt" o:ole="">
                  <v:imagedata r:id="rId8" o:title=""/>
                </v:shape>
                <w:control r:id="rId34" w:name="DefaultOcxName30" w:shapeid="_x0000_i1159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62" type="#_x0000_t75" style="width:20.05pt;height:18.15pt" o:ole="">
                  <v:imagedata r:id="rId8" o:title=""/>
                </v:shape>
                <w:control r:id="rId35" w:name="DefaultOcxName31" w:shapeid="_x0000_i1162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ם לא, תאר מדוע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1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אם מידע לא מדויק או מעורפל תורם או גורם לאירוע השלילי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74" type="#_x0000_t75" style="width:20.05pt;height:18.15pt" o:ole="">
                  <v:imagedata r:id="rId8" o:title=""/>
                </v:shape>
                <w:control r:id="rId36" w:name="DefaultOcxName35" w:shapeid="_x0000_i1174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77" type="#_x0000_t75" style="width:20.05pt;height:18.15pt" o:ole="">
                  <v:imagedata r:id="rId8" o:title=""/>
                </v:shape>
                <w:control r:id="rId37" w:name="DefaultOcxName36" w:shapeid="_x0000_i1177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80" type="#_x0000_t75" style="width:20.05pt;height:18.15pt" o:ole="">
                  <v:imagedata r:id="rId8" o:title=""/>
                </v:shape>
                <w:control r:id="rId38" w:name="DefaultOcxName37" w:shapeid="_x0000_i1180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2DC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אם כן, 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פרט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1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חוסר תקשורת או תקשורת לא שלמה 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תרמו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או גורמים לאירוע השלילי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83" type="#_x0000_t75" style="width:20.05pt;height:18.15pt" o:ole="">
                  <v:imagedata r:id="rId8" o:title=""/>
                </v:shape>
                <w:control r:id="rId39" w:name="DefaultOcxName38" w:shapeid="_x0000_i1183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86" type="#_x0000_t75" style="width:20.05pt;height:18.15pt" o:ole="">
                  <v:imagedata r:id="rId8" o:title=""/>
                </v:shape>
                <w:control r:id="rId40" w:name="DefaultOcxName39" w:shapeid="_x0000_i1186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89" type="#_x0000_t75" style="width:20.05pt;height:18.15pt" o:ole="">
                  <v:imagedata r:id="rId8" o:title=""/>
                </v:shape>
                <w:control r:id="rId41" w:name="DefaultOcxName40" w:shapeid="_x0000_i1189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אם כן, 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פרט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1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3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אם גורמים סביבתיים תרמו או גרמו לאירוע השלילי?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92" type="#_x0000_t75" style="width:20.05pt;height:18.15pt" o:ole="">
                  <v:imagedata r:id="rId8" o:title=""/>
                </v:shape>
                <w:control r:id="rId42" w:name="DefaultOcxName41" w:shapeid="_x0000_i1192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95" type="#_x0000_t75" style="width:20.05pt;height:18.15pt" o:ole="">
                  <v:imagedata r:id="rId8" o:title=""/>
                </v:shape>
                <w:control r:id="rId43" w:name="DefaultOcxName42" w:shapeid="_x0000_i1195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198" type="#_x0000_t75" style="width:20.05pt;height:18.15pt" o:ole="">
                  <v:imagedata r:id="rId8" o:title=""/>
                </v:shape>
                <w:control r:id="rId44" w:name="DefaultOcxName43" w:shapeid="_x0000_i1198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2DC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אם כן, 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פרט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1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אם כל גורמי הערכה או תכנון תרמו או גרמו לאירוע השלילי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10" type="#_x0000_t75" style="width:20.05pt;height:18.15pt" o:ole="">
                  <v:imagedata r:id="rId8" o:title=""/>
                </v:shape>
                <w:control r:id="rId45" w:name="DefaultOcxName47" w:shapeid="_x0000_i1210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13" type="#_x0000_t75" style="width:20.05pt;height:18.15pt" o:ole="">
                  <v:imagedata r:id="rId8" o:title=""/>
                </v:shape>
                <w:control r:id="rId46" w:name="DefaultOcxName48" w:shapeid="_x0000_i1213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16" type="#_x0000_t75" style="width:20.05pt;height:18.15pt" o:ole="">
                  <v:imagedata r:id="rId8" o:title=""/>
                </v:shape>
                <w:control r:id="rId47" w:name="DefaultOcxName49" w:shapeid="_x0000_i1216"/>
              </w:object>
            </w:r>
            <w:r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 ישים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אם כן, 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פרט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1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אילו גורמים אחרים נחשבים רלוונטיים לאירוע השלילי?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12DC1" w:rsidRPr="00FE0466" w:rsidRDefault="00022421" w:rsidP="00FE0466">
            <w:pPr>
              <w:spacing w:line="216" w:lineRule="atLeast"/>
              <w:rPr>
                <w:rtl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תאר:</w:t>
            </w:r>
          </w:p>
          <w:p w:rsidR="00512DC1" w:rsidRPr="00FE0466" w:rsidRDefault="00022421" w:rsidP="00FE0466">
            <w:pPr>
              <w:spacing w:line="216" w:lineRule="atLeast"/>
              <w:rPr>
                <w:rtl/>
              </w:rPr>
            </w:pPr>
            <w:r w:rsidRPr="00FE0466">
              <w:rPr>
                <w:rFonts w:ascii="Arial" w:hAnsi="Arial" w:cs="Arial"/>
                <w:rtl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2.</w:t>
            </w:r>
            <w:r w:rsidR="0054749C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1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דרג את הגורמים הנחשבים אחראים לאירוע השלילי, החל מהסיבה הקרובה, ולאחר מכן לגורמים התורמים החשובים ביותר.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4549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דרג</w:t>
            </w:r>
            <w:r w:rsidR="004241A7">
              <w:rPr>
                <w:rFonts w:ascii="Times New Roman" w:eastAsia="Times New Roman" w:hAnsi="Times New Roman" w:cs="Times New Roman" w:hint="cs"/>
                <w:sz w:val="20"/>
                <w:szCs w:val="20"/>
                <w:rtl/>
                <w:lang w:eastAsia="en-US"/>
              </w:rPr>
              <w:t xml:space="preserve"> (</w:t>
            </w:r>
            <w:r w:rsidR="004241A7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צרף תרשים, אם זמין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)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81169A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2.17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האם 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גורם 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שורש מזוהה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19" type="#_x0000_t75" style="width:20.05pt;height:18.15pt" o:ole="">
                  <v:imagedata r:id="rId8" o:title=""/>
                </v:shape>
                <w:control r:id="rId48" w:name="DefaultOcxName50" w:shapeid="_x0000_i1219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022421" w:rsidRPr="00022421" w:rsidRDefault="00022421" w:rsidP="001469F0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22" type="#_x0000_t75" style="width:20.05pt;height:18.15pt" o:ole="">
                  <v:imagedata r:id="rId8" o:title=""/>
                </v:shape>
                <w:control r:id="rId49" w:name="DefaultOcxName51" w:shapeid="_x0000_i1222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4549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אם כן, תאר את </w:t>
            </w:r>
            <w:r w:rsidR="0081169A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גורם 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שורש.</w:t>
            </w:r>
          </w:p>
        </w:tc>
      </w:tr>
      <w:tr w:rsidR="001469F0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69F0" w:rsidRPr="00022421" w:rsidRDefault="0081169A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2.18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69F0" w:rsidRPr="00022421" w:rsidRDefault="001469F0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אם זוהו סיכונים פוטנציאליים?</w:t>
            </w:r>
          </w:p>
        </w:tc>
        <w:tc>
          <w:tcPr>
            <w:tcW w:w="12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69F0" w:rsidRPr="00022421" w:rsidRDefault="001469F0" w:rsidP="001469F0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25" type="#_x0000_t75" style="width:20.05pt;height:18.15pt" o:ole="">
                  <v:imagedata r:id="rId8" o:title=""/>
                </v:shape>
                <w:control r:id="rId50" w:name="DefaultOcxName501" w:shapeid="_x0000_i1225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ן</w:t>
            </w:r>
          </w:p>
          <w:p w:rsidR="001469F0" w:rsidRPr="00022421" w:rsidRDefault="001469F0" w:rsidP="001469F0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  <w:object w:dxaOrig="1440" w:dyaOrig="1440">
                <v:shape id="_x0000_i1228" type="#_x0000_t75" style="width:20.05pt;height:18.15pt" o:ole="">
                  <v:imagedata r:id="rId8" o:title=""/>
                </v:shape>
                <w:control r:id="rId51" w:name="DefaultOcxName511" w:shapeid="_x0000_i1228"/>
              </w:object>
            </w:r>
            <w:r w:rsidRPr="00022421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</w:t>
            </w:r>
          </w:p>
        </w:tc>
        <w:tc>
          <w:tcPr>
            <w:tcW w:w="777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69F0" w:rsidRPr="00022421" w:rsidRDefault="001469F0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אם כן, </w:t>
            </w: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פרט את הסיכונים.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3.</w:t>
            </w:r>
          </w:p>
        </w:tc>
        <w:tc>
          <w:tcPr>
            <w:tcW w:w="1446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פעולות הפחתת סיכונים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- רשימת הפעולות שכבר נלקחו כדי להפחית את הסיכון להתרחשות עתידית של האירוע הנדון.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שים לב למועד היישום.</w:t>
            </w:r>
          </w:p>
        </w:tc>
      </w:tr>
      <w:tr w:rsidR="00022421" w:rsidRPr="00022421" w:rsidTr="00022421">
        <w:tc>
          <w:tcPr>
            <w:tcW w:w="1060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sz w:val="20"/>
                <w:szCs w:val="20"/>
                <w:rtl/>
                <w:lang w:eastAsia="en-US"/>
              </w:rPr>
              <w:t>פעולה - תיאור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sz w:val="20"/>
                <w:szCs w:val="20"/>
                <w:rtl/>
                <w:lang w:eastAsia="en-US"/>
              </w:rPr>
              <w:t>תאריך היישום</w:t>
            </w:r>
          </w:p>
        </w:tc>
      </w:tr>
      <w:tr w:rsidR="00022421" w:rsidRPr="00022421" w:rsidTr="00022421">
        <w:tc>
          <w:tcPr>
            <w:tcW w:w="1060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4549" w:rsidRPr="00022421" w:rsidRDefault="00022421" w:rsidP="0002242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4.</w:t>
            </w:r>
          </w:p>
        </w:tc>
        <w:tc>
          <w:tcPr>
            <w:tcW w:w="1446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אסטרטגיות מניעה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="004241A7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–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רשימ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ת פעולות 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מומלצות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,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שנועדו למנוע התרחשות עתידית של האירוע השלילי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, 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מסודרות מ</w:t>
            </w:r>
            <w:r w:rsidR="004241A7"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עדיפות הגבוהה ביותר לעדיפות נמוכה ביותר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התחל בדרג</w:t>
            </w:r>
            <w:r w:rsidR="004241A7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ה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 xml:space="preserve"> 1 (הגבוהה ביותר).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עבור כל אסטרטגיה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="00EF7862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ניתן לפרט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שיקולים או המלצות נוספים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יישום האסטרטגיה</w:t>
            </w:r>
            <w:r w:rsidR="00EF7862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. נא לציין מספר רשומת הפעולה המתקנת _________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sz w:val="20"/>
                <w:szCs w:val="20"/>
                <w:rtl/>
                <w:lang w:eastAsia="en-US"/>
              </w:rPr>
              <w:t>דרגה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sz w:val="20"/>
                <w:szCs w:val="20"/>
                <w:rtl/>
                <w:lang w:eastAsia="en-US"/>
              </w:rPr>
              <w:t>אסטרטגיה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sz w:val="20"/>
                <w:szCs w:val="20"/>
                <w:rtl/>
                <w:lang w:eastAsia="en-US"/>
              </w:rPr>
              <w:t>שיקולים מיוחדים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4241A7" w:rsidP="00022421">
            <w:pPr>
              <w:spacing w:line="216" w:lineRule="atLeast"/>
              <w:rPr>
                <w:rFonts w:ascii="Times New Roman" w:eastAsia="Times New Roman" w:hAnsi="Times New Roman" w:cs="Times New Roman" w:hint="cs"/>
                <w:sz w:val="20"/>
                <w:szCs w:val="20"/>
                <w:rtl/>
                <w:lang w:eastAsia="en-US"/>
              </w:rPr>
            </w:pPr>
            <w:r>
              <w:rPr>
                <w:rFonts w:ascii="Times New Roman" w:eastAsia="Times New Roman" w:hAnsi="Times New Roman" w:cs="Times New Roman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4241A7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4241A7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3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81169A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169A" w:rsidRPr="00022421" w:rsidRDefault="004241A7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169A" w:rsidRPr="00022421" w:rsidRDefault="0081169A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</w:pP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169A" w:rsidRPr="00022421" w:rsidRDefault="0081169A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</w:pPr>
          </w:p>
        </w:tc>
      </w:tr>
      <w:tr w:rsidR="0081169A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169A" w:rsidRPr="00022421" w:rsidRDefault="004241A7" w:rsidP="00022421">
            <w:pPr>
              <w:spacing w:line="216" w:lineRule="atLeast"/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</w:pPr>
            <w:r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5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169A" w:rsidRPr="00022421" w:rsidRDefault="0081169A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</w:pPr>
          </w:p>
        </w:tc>
        <w:tc>
          <w:tcPr>
            <w:tcW w:w="907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169A" w:rsidRPr="00022421" w:rsidRDefault="0081169A" w:rsidP="00022421">
            <w:pPr>
              <w:spacing w:line="216" w:lineRule="atLeast"/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</w:pP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5</w:t>
            </w:r>
          </w:p>
        </w:tc>
        <w:tc>
          <w:tcPr>
            <w:tcW w:w="1446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ממצאים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מקריים - רשימה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ותיאור של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כל ממצאים מקריים שיש לבחון בקפידה לפעולה מתקנת.</w:t>
            </w:r>
          </w:p>
        </w:tc>
      </w:tr>
      <w:tr w:rsidR="00022421" w:rsidRPr="00022421" w:rsidTr="00022421">
        <w:trPr>
          <w:trHeight w:val="450"/>
        </w:trPr>
        <w:tc>
          <w:tcPr>
            <w:tcW w:w="15171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 </w:t>
            </w:r>
          </w:p>
        </w:tc>
      </w:tr>
      <w:tr w:rsidR="00022421" w:rsidRPr="00022421" w:rsidTr="00022421">
        <w:tc>
          <w:tcPr>
            <w:tcW w:w="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6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</w:tc>
        <w:tc>
          <w:tcPr>
            <w:tcW w:w="1446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38" w:lineRule="atLeast"/>
              <w:rPr>
                <w:rFonts w:ascii="Times New Roman" w:eastAsia="Times New Roman" w:hAnsi="Times New Roman" w:cs="Times New Roman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b/>
                <w:bCs/>
                <w:rtl/>
                <w:lang w:eastAsia="en-US"/>
              </w:rPr>
              <w:t>אישור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- לאחר סקירת דוח סיכום זה, על כל חברי הצוות להודיע ​​לראש הצוות על אישורה או על המלצותיהם לתיקון.</w:t>
            </w:r>
            <w:r w:rsidRPr="00022421">
              <w:rPr>
                <w:rFonts w:ascii="Times New Roman" w:eastAsia="Times New Roman" w:hAnsi="Times New Roman" w:cs="Times New Roman"/>
                <w:rtl/>
                <w:lang w:eastAsia="en-US"/>
              </w:rPr>
              <w:t> 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לאחר כל התיקונים, הדו"ח צריך להיות חתום על ידי ראש הצוות לפני הגשת</w:t>
            </w:r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 xml:space="preserve">ו </w:t>
            </w:r>
            <w:proofErr w:type="spellStart"/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למנכ</w:t>
            </w:r>
            <w:proofErr w:type="spellEnd"/>
            <w:r w:rsidR="00FE0466">
              <w:rPr>
                <w:rFonts w:ascii="Arial" w:eastAsia="Times New Roman" w:hAnsi="Arial" w:cs="Arial" w:hint="cs"/>
                <w:sz w:val="20"/>
                <w:szCs w:val="20"/>
                <w:rtl/>
                <w:lang w:eastAsia="en-US"/>
              </w:rPr>
              <w:t>''ל ולגורמים הרלוונטיים</w:t>
            </w: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.</w:t>
            </w:r>
          </w:p>
        </w:tc>
      </w:tr>
      <w:tr w:rsidR="00022421" w:rsidRPr="00022421" w:rsidTr="00022421">
        <w:tc>
          <w:tcPr>
            <w:tcW w:w="1032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חתימת ראש צוות:</w:t>
            </w:r>
          </w:p>
        </w:tc>
        <w:tc>
          <w:tcPr>
            <w:tcW w:w="4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22421" w:rsidRPr="00022421" w:rsidRDefault="00022421" w:rsidP="00022421">
            <w:pPr>
              <w:spacing w:line="216" w:lineRule="atLeast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en-US"/>
              </w:rPr>
            </w:pPr>
            <w:r w:rsidRPr="00022421">
              <w:rPr>
                <w:rFonts w:ascii="Arial" w:eastAsia="Times New Roman" w:hAnsi="Arial" w:cs="Arial"/>
                <w:sz w:val="20"/>
                <w:szCs w:val="20"/>
                <w:rtl/>
                <w:lang w:eastAsia="en-US"/>
              </w:rPr>
              <w:t>תאריך:</w:t>
            </w:r>
          </w:p>
        </w:tc>
      </w:tr>
    </w:tbl>
    <w:p w:rsidR="00022421" w:rsidRDefault="00022421" w:rsidP="00FE04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rtl/>
          <w:lang w:eastAsia="en-US"/>
        </w:rPr>
      </w:pPr>
      <w:r w:rsidRPr="00022421">
        <w:rPr>
          <w:rFonts w:ascii="Arial" w:eastAsia="Times New Roman" w:hAnsi="Arial" w:cs="Arial"/>
          <w:b/>
          <w:bCs/>
          <w:color w:val="000000"/>
          <w:sz w:val="24"/>
          <w:szCs w:val="24"/>
          <w:rtl/>
          <w:lang w:eastAsia="en-US"/>
        </w:rPr>
        <w:t> </w:t>
      </w:r>
    </w:p>
    <w:p w:rsidR="00BE31F7" w:rsidRPr="00FE0466" w:rsidRDefault="00BE31F7" w:rsidP="00BE31F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rtl/>
          <w:lang w:eastAsia="en-US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rtl/>
          <w:lang w:eastAsia="en-US"/>
        </w:rPr>
        <w:t>המידע הכלול בדו</w:t>
      </w:r>
      <w:r w:rsidR="0081169A">
        <w:rPr>
          <w:rFonts w:ascii="Arial" w:eastAsia="Times New Roman" w:hAnsi="Arial" w:cs="Arial" w:hint="cs"/>
          <w:b/>
          <w:bCs/>
          <w:color w:val="000000"/>
          <w:sz w:val="24"/>
          <w:szCs w:val="24"/>
          <w:rtl/>
          <w:lang w:eastAsia="en-US"/>
        </w:rPr>
        <w:t>"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rtl/>
          <w:lang w:eastAsia="en-US"/>
        </w:rPr>
        <w:t>ח זה סודי ומיועד לשימוש פנימי בלבד.</w:t>
      </w:r>
    </w:p>
    <w:sectPr w:rsidR="00BE31F7" w:rsidRPr="00FE0466" w:rsidSect="001567AE">
      <w:headerReference w:type="default" r:id="rId52"/>
      <w:footerReference w:type="default" r:id="rId53"/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0C21" w:rsidRDefault="00B30C21" w:rsidP="001567AE">
      <w:pPr>
        <w:spacing w:after="0" w:line="240" w:lineRule="auto"/>
      </w:pPr>
      <w:r>
        <w:separator/>
      </w:r>
    </w:p>
  </w:endnote>
  <w:endnote w:type="continuationSeparator" w:id="0">
    <w:p w:rsidR="00B30C21" w:rsidRDefault="00B30C21" w:rsidP="00156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2DC1" w:rsidRPr="001567AE" w:rsidRDefault="00512DC1" w:rsidP="001567AE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טופס </w:t>
    </w:r>
    <w:r w:rsidRPr="001567AE">
      <w:rPr>
        <w:rFonts w:asciiTheme="majorBidi" w:hAnsiTheme="majorBidi" w:cstheme="majorBidi"/>
        <w:b/>
        <w:bCs/>
      </w:rPr>
      <w:t>T</w:t>
    </w:r>
    <w:r>
      <w:rPr>
        <w:rFonts w:asciiTheme="majorBidi" w:hAnsiTheme="majorBidi" w:cstheme="majorBidi"/>
        <w:b/>
        <w:bCs/>
      </w:rPr>
      <w:t>2</w:t>
    </w:r>
    <w:r w:rsidRPr="001567AE">
      <w:rPr>
        <w:rFonts w:asciiTheme="majorBidi" w:hAnsiTheme="majorBidi" w:cstheme="majorBidi"/>
        <w:b/>
        <w:bCs/>
      </w:rPr>
      <w:t>-</w:t>
    </w:r>
    <w:r>
      <w:rPr>
        <w:rFonts w:asciiTheme="majorBidi" w:hAnsiTheme="majorBidi" w:cstheme="majorBidi"/>
        <w:b/>
        <w:bCs/>
      </w:rPr>
      <w:t>432006</w:t>
    </w:r>
    <w:r w:rsidRPr="001567AE">
      <w:rPr>
        <w:rFonts w:asciiTheme="majorBidi" w:hAnsiTheme="majorBidi" w:cstheme="majorBidi"/>
        <w:b/>
        <w:bCs/>
      </w:rPr>
      <w:t>-</w:t>
    </w:r>
    <w:r>
      <w:rPr>
        <w:rFonts w:asciiTheme="majorBidi" w:hAnsiTheme="majorBidi" w:cstheme="majorBidi"/>
        <w:b/>
        <w:bCs/>
      </w:rPr>
      <w:t>03</w:t>
    </w:r>
    <w:r w:rsidRPr="001567AE">
      <w:rPr>
        <w:rFonts w:asciiTheme="majorBidi" w:hAnsiTheme="majorBidi" w:cstheme="majorBidi"/>
        <w:b/>
        <w:bCs/>
        <w:rtl/>
      </w:rPr>
      <w:t xml:space="preserve"> </w:t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  <w:t xml:space="preserve">פרסום באתר: </w:t>
    </w:r>
    <w:r w:rsidR="004042BF">
      <w:rPr>
        <w:rFonts w:asciiTheme="majorBidi" w:hAnsiTheme="majorBidi" w:cstheme="majorBidi"/>
        <w:b/>
        <w:bCs/>
      </w:rPr>
      <w:t>YES</w:t>
    </w:r>
  </w:p>
  <w:p w:rsidR="00512DC1" w:rsidRPr="001567AE" w:rsidRDefault="00512DC1" w:rsidP="00C352BF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גרסה מספר: </w:t>
    </w:r>
    <w:r w:rsidR="00EC525E">
      <w:rPr>
        <w:rFonts w:asciiTheme="majorBidi" w:hAnsiTheme="majorBidi" w:cstheme="majorBidi" w:hint="cs"/>
        <w:b/>
        <w:bCs/>
        <w:rtl/>
      </w:rPr>
      <w:t>03</w:t>
    </w:r>
    <w:r w:rsidRPr="001567AE">
      <w:rPr>
        <w:rFonts w:asciiTheme="majorBidi" w:hAnsiTheme="majorBidi" w:cstheme="majorBidi"/>
        <w:b/>
        <w:bCs/>
        <w:rtl/>
      </w:rPr>
      <w:t xml:space="preserve"> בתוקף מ: </w:t>
    </w:r>
    <w:r w:rsidR="00733204">
      <w:rPr>
        <w:rFonts w:asciiTheme="majorBidi" w:hAnsiTheme="majorBidi" w:cstheme="majorBidi" w:hint="cs"/>
        <w:b/>
        <w:bCs/>
        <w:rtl/>
      </w:rPr>
      <w:t>15</w:t>
    </w:r>
    <w:r>
      <w:rPr>
        <w:rFonts w:asciiTheme="majorBidi" w:hAnsiTheme="majorBidi" w:cstheme="majorBidi" w:hint="cs"/>
        <w:b/>
        <w:bCs/>
        <w:rtl/>
      </w:rPr>
      <w:t>.</w:t>
    </w:r>
    <w:r w:rsidR="00733204">
      <w:rPr>
        <w:rFonts w:asciiTheme="majorBidi" w:hAnsiTheme="majorBidi" w:cstheme="majorBidi" w:hint="cs"/>
        <w:b/>
        <w:bCs/>
        <w:rtl/>
      </w:rPr>
      <w:t>09</w:t>
    </w:r>
    <w:r>
      <w:rPr>
        <w:rFonts w:asciiTheme="majorBidi" w:hAnsiTheme="majorBidi" w:cstheme="majorBidi" w:hint="cs"/>
        <w:b/>
        <w:bCs/>
        <w:rtl/>
      </w:rPr>
      <w:t>.2019</w:t>
    </w:r>
    <w:r w:rsidRPr="001567AE">
      <w:rPr>
        <w:rFonts w:asciiTheme="majorBidi" w:hAnsiTheme="majorBidi" w:cstheme="majorBidi"/>
        <w:b/>
        <w:bCs/>
        <w:rtl/>
      </w:rPr>
      <w:t xml:space="preserve"> </w:t>
    </w:r>
  </w:p>
  <w:p w:rsidR="00512DC1" w:rsidRPr="001567AE" w:rsidRDefault="00512DC1" w:rsidP="001567AE">
    <w:pPr>
      <w:pStyle w:val="Footer"/>
      <w:rPr>
        <w:rFonts w:asciiTheme="majorBidi" w:hAnsiTheme="majorBidi" w:cstheme="majorBidi"/>
        <w:b/>
        <w:bCs/>
      </w:rPr>
    </w:pPr>
    <w:r w:rsidRPr="001567AE">
      <w:rPr>
        <w:rFonts w:asciiTheme="majorBidi" w:hAnsiTheme="majorBidi" w:cstheme="majorBidi"/>
        <w:b/>
        <w:bCs/>
        <w:rtl/>
        <w:lang w:val="he-IL"/>
      </w:rPr>
      <w:t xml:space="preserve">עמוד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PAGE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Pr="00307C3D">
      <w:rPr>
        <w:rFonts w:asciiTheme="majorBidi" w:hAnsiTheme="majorBidi" w:cs="Times New Roman"/>
        <w:b/>
        <w:bCs/>
        <w:noProof/>
        <w:lang w:val="he-IL"/>
      </w:rPr>
      <w:t>7</w:t>
    </w:r>
    <w:r w:rsidRPr="001567AE">
      <w:rPr>
        <w:rFonts w:asciiTheme="majorBidi" w:hAnsiTheme="majorBidi" w:cstheme="majorBidi"/>
        <w:b/>
        <w:bCs/>
      </w:rPr>
      <w:fldChar w:fldCharType="end"/>
    </w:r>
    <w:r w:rsidRPr="001567AE">
      <w:rPr>
        <w:rFonts w:asciiTheme="majorBidi" w:hAnsiTheme="majorBidi" w:cstheme="majorBidi"/>
        <w:b/>
        <w:bCs/>
        <w:rtl/>
        <w:lang w:val="he-IL"/>
      </w:rPr>
      <w:t xml:space="preserve"> מתוך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NUMPAGES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Pr="00307C3D">
      <w:rPr>
        <w:rFonts w:asciiTheme="majorBidi" w:hAnsiTheme="majorBidi" w:cs="Times New Roman"/>
        <w:b/>
        <w:bCs/>
        <w:noProof/>
        <w:lang w:val="he-IL"/>
      </w:rPr>
      <w:t>7</w:t>
    </w:r>
    <w:r w:rsidRPr="001567AE">
      <w:rPr>
        <w:rFonts w:asciiTheme="majorBidi" w:hAnsiTheme="majorBidi" w:cstheme="majorBid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0C21" w:rsidRDefault="00B30C21" w:rsidP="001567AE">
      <w:pPr>
        <w:spacing w:after="0" w:line="240" w:lineRule="auto"/>
      </w:pPr>
      <w:r>
        <w:separator/>
      </w:r>
    </w:p>
  </w:footnote>
  <w:footnote w:type="continuationSeparator" w:id="0">
    <w:p w:rsidR="00B30C21" w:rsidRDefault="00B30C21" w:rsidP="001567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2DC1" w:rsidRPr="00871253" w:rsidRDefault="00512DC1" w:rsidP="00871253">
    <w:pPr>
      <w:pStyle w:val="Header"/>
      <w:jc w:val="center"/>
    </w:pPr>
    <w:r>
      <w:rPr>
        <w:rFonts w:cs="Arial"/>
        <w:noProof/>
        <w:rtl/>
        <w:lang w:eastAsia="en-US"/>
      </w:rPr>
      <w:drawing>
        <wp:inline distT="0" distB="0" distL="0" distR="0" wp14:anchorId="3600905F" wp14:editId="4EAF5B7C">
          <wp:extent cx="6605433" cy="1178576"/>
          <wp:effectExtent l="0" t="0" r="5080" b="254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592" cy="1180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7558A9"/>
    <w:multiLevelType w:val="hybridMultilevel"/>
    <w:tmpl w:val="5B8446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010C4"/>
    <w:multiLevelType w:val="hybridMultilevel"/>
    <w:tmpl w:val="A8509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TeyNDQxMrcwNjZV0lEKTi0uzszPAymwqAUAyRgisiwAAAA="/>
  </w:docVars>
  <w:rsids>
    <w:rsidRoot w:val="001567AE"/>
    <w:rsid w:val="000027A1"/>
    <w:rsid w:val="00016FFD"/>
    <w:rsid w:val="00022421"/>
    <w:rsid w:val="0005303B"/>
    <w:rsid w:val="0008443F"/>
    <w:rsid w:val="00093293"/>
    <w:rsid w:val="000A176A"/>
    <w:rsid w:val="000B0F50"/>
    <w:rsid w:val="000F66B1"/>
    <w:rsid w:val="00115CC2"/>
    <w:rsid w:val="001174CF"/>
    <w:rsid w:val="001255C2"/>
    <w:rsid w:val="00135FC1"/>
    <w:rsid w:val="001469F0"/>
    <w:rsid w:val="001567AE"/>
    <w:rsid w:val="00156E76"/>
    <w:rsid w:val="00171D3A"/>
    <w:rsid w:val="001815B1"/>
    <w:rsid w:val="001A24DD"/>
    <w:rsid w:val="001A290C"/>
    <w:rsid w:val="001A54D7"/>
    <w:rsid w:val="001A6F0B"/>
    <w:rsid w:val="001F62BC"/>
    <w:rsid w:val="00206160"/>
    <w:rsid w:val="00234206"/>
    <w:rsid w:val="00246028"/>
    <w:rsid w:val="002551B4"/>
    <w:rsid w:val="0026114C"/>
    <w:rsid w:val="002626D4"/>
    <w:rsid w:val="00264FAF"/>
    <w:rsid w:val="00290977"/>
    <w:rsid w:val="002A7324"/>
    <w:rsid w:val="002B23F8"/>
    <w:rsid w:val="002C40DC"/>
    <w:rsid w:val="002D7A36"/>
    <w:rsid w:val="002E3BBA"/>
    <w:rsid w:val="002E3C48"/>
    <w:rsid w:val="002F5DBA"/>
    <w:rsid w:val="00304365"/>
    <w:rsid w:val="00307C3D"/>
    <w:rsid w:val="00315240"/>
    <w:rsid w:val="00330479"/>
    <w:rsid w:val="003374B6"/>
    <w:rsid w:val="00342BFE"/>
    <w:rsid w:val="00350248"/>
    <w:rsid w:val="00363BC4"/>
    <w:rsid w:val="00373202"/>
    <w:rsid w:val="003737A0"/>
    <w:rsid w:val="003738DD"/>
    <w:rsid w:val="003C50C5"/>
    <w:rsid w:val="004042BF"/>
    <w:rsid w:val="00421F95"/>
    <w:rsid w:val="004241A7"/>
    <w:rsid w:val="00425C03"/>
    <w:rsid w:val="00461120"/>
    <w:rsid w:val="0047593F"/>
    <w:rsid w:val="004901B1"/>
    <w:rsid w:val="004B4A27"/>
    <w:rsid w:val="0050444E"/>
    <w:rsid w:val="00507B20"/>
    <w:rsid w:val="00512DC1"/>
    <w:rsid w:val="00524549"/>
    <w:rsid w:val="00532E86"/>
    <w:rsid w:val="0054749C"/>
    <w:rsid w:val="00562226"/>
    <w:rsid w:val="00595FC5"/>
    <w:rsid w:val="005B1053"/>
    <w:rsid w:val="005C7594"/>
    <w:rsid w:val="005C7E18"/>
    <w:rsid w:val="005D363B"/>
    <w:rsid w:val="005D3A08"/>
    <w:rsid w:val="005F2234"/>
    <w:rsid w:val="006006D9"/>
    <w:rsid w:val="006076B2"/>
    <w:rsid w:val="006262BD"/>
    <w:rsid w:val="00636FE2"/>
    <w:rsid w:val="0064684A"/>
    <w:rsid w:val="00655455"/>
    <w:rsid w:val="00661FCA"/>
    <w:rsid w:val="006643E6"/>
    <w:rsid w:val="00671C35"/>
    <w:rsid w:val="006745DF"/>
    <w:rsid w:val="00675F5C"/>
    <w:rsid w:val="00695505"/>
    <w:rsid w:val="006A7FFC"/>
    <w:rsid w:val="006B2265"/>
    <w:rsid w:val="006D3D16"/>
    <w:rsid w:val="006E136B"/>
    <w:rsid w:val="006E4499"/>
    <w:rsid w:val="00702153"/>
    <w:rsid w:val="007032F7"/>
    <w:rsid w:val="00705042"/>
    <w:rsid w:val="00706446"/>
    <w:rsid w:val="00714841"/>
    <w:rsid w:val="00714B5D"/>
    <w:rsid w:val="00720F5C"/>
    <w:rsid w:val="00722678"/>
    <w:rsid w:val="00722DD3"/>
    <w:rsid w:val="00733204"/>
    <w:rsid w:val="007428BA"/>
    <w:rsid w:val="00790A48"/>
    <w:rsid w:val="007951BA"/>
    <w:rsid w:val="007C1323"/>
    <w:rsid w:val="007E3725"/>
    <w:rsid w:val="007E4929"/>
    <w:rsid w:val="007E548C"/>
    <w:rsid w:val="007E57BC"/>
    <w:rsid w:val="0081169A"/>
    <w:rsid w:val="00817DE7"/>
    <w:rsid w:val="00862E08"/>
    <w:rsid w:val="00871253"/>
    <w:rsid w:val="00871B7A"/>
    <w:rsid w:val="00872ECB"/>
    <w:rsid w:val="0088133A"/>
    <w:rsid w:val="00881C64"/>
    <w:rsid w:val="00883503"/>
    <w:rsid w:val="00884319"/>
    <w:rsid w:val="00890904"/>
    <w:rsid w:val="008976EC"/>
    <w:rsid w:val="008A4170"/>
    <w:rsid w:val="008F4372"/>
    <w:rsid w:val="00901F0C"/>
    <w:rsid w:val="00940E7E"/>
    <w:rsid w:val="009566B3"/>
    <w:rsid w:val="009617BF"/>
    <w:rsid w:val="00965B25"/>
    <w:rsid w:val="009731FA"/>
    <w:rsid w:val="00981000"/>
    <w:rsid w:val="00982BE8"/>
    <w:rsid w:val="009873BA"/>
    <w:rsid w:val="0099325C"/>
    <w:rsid w:val="009A1160"/>
    <w:rsid w:val="009A2F22"/>
    <w:rsid w:val="009A7472"/>
    <w:rsid w:val="00A0345E"/>
    <w:rsid w:val="00A07390"/>
    <w:rsid w:val="00A4046C"/>
    <w:rsid w:val="00A67D15"/>
    <w:rsid w:val="00A74340"/>
    <w:rsid w:val="00A816A8"/>
    <w:rsid w:val="00A83E2A"/>
    <w:rsid w:val="00AA71B3"/>
    <w:rsid w:val="00AB13FB"/>
    <w:rsid w:val="00AB2E9F"/>
    <w:rsid w:val="00AC1788"/>
    <w:rsid w:val="00AD20F8"/>
    <w:rsid w:val="00AE4735"/>
    <w:rsid w:val="00AF7D25"/>
    <w:rsid w:val="00B15770"/>
    <w:rsid w:val="00B30152"/>
    <w:rsid w:val="00B30C21"/>
    <w:rsid w:val="00B32659"/>
    <w:rsid w:val="00B8321E"/>
    <w:rsid w:val="00B87E1D"/>
    <w:rsid w:val="00BA3742"/>
    <w:rsid w:val="00BB284D"/>
    <w:rsid w:val="00BB6B80"/>
    <w:rsid w:val="00BC0221"/>
    <w:rsid w:val="00BC3AB3"/>
    <w:rsid w:val="00BC452A"/>
    <w:rsid w:val="00BC4773"/>
    <w:rsid w:val="00BD0639"/>
    <w:rsid w:val="00BD6AA4"/>
    <w:rsid w:val="00BE31F7"/>
    <w:rsid w:val="00BF2A14"/>
    <w:rsid w:val="00C116FA"/>
    <w:rsid w:val="00C11A4C"/>
    <w:rsid w:val="00C352BF"/>
    <w:rsid w:val="00C40B2E"/>
    <w:rsid w:val="00C818D1"/>
    <w:rsid w:val="00C91F1A"/>
    <w:rsid w:val="00C97CA2"/>
    <w:rsid w:val="00CB3291"/>
    <w:rsid w:val="00CC0FD8"/>
    <w:rsid w:val="00CF1B0E"/>
    <w:rsid w:val="00CF4B53"/>
    <w:rsid w:val="00D02602"/>
    <w:rsid w:val="00D1661A"/>
    <w:rsid w:val="00D37E0B"/>
    <w:rsid w:val="00D52CE8"/>
    <w:rsid w:val="00D56858"/>
    <w:rsid w:val="00D603FC"/>
    <w:rsid w:val="00D65FA0"/>
    <w:rsid w:val="00D91E49"/>
    <w:rsid w:val="00D97884"/>
    <w:rsid w:val="00DB0CB0"/>
    <w:rsid w:val="00DB3BF7"/>
    <w:rsid w:val="00DB6C8C"/>
    <w:rsid w:val="00DC33A1"/>
    <w:rsid w:val="00DD468B"/>
    <w:rsid w:val="00E07FD6"/>
    <w:rsid w:val="00E101A6"/>
    <w:rsid w:val="00E143AF"/>
    <w:rsid w:val="00E17101"/>
    <w:rsid w:val="00E23F1B"/>
    <w:rsid w:val="00E344E9"/>
    <w:rsid w:val="00E67B0C"/>
    <w:rsid w:val="00E911D5"/>
    <w:rsid w:val="00E9214A"/>
    <w:rsid w:val="00E940D6"/>
    <w:rsid w:val="00E953FF"/>
    <w:rsid w:val="00E9598A"/>
    <w:rsid w:val="00EC050B"/>
    <w:rsid w:val="00EC525E"/>
    <w:rsid w:val="00ED475A"/>
    <w:rsid w:val="00ED569A"/>
    <w:rsid w:val="00EE4D80"/>
    <w:rsid w:val="00EF7862"/>
    <w:rsid w:val="00EF7BA2"/>
    <w:rsid w:val="00F03A30"/>
    <w:rsid w:val="00F10F6E"/>
    <w:rsid w:val="00F30479"/>
    <w:rsid w:val="00F41EA0"/>
    <w:rsid w:val="00F63C66"/>
    <w:rsid w:val="00F660CD"/>
    <w:rsid w:val="00F7704E"/>
    <w:rsid w:val="00F77178"/>
    <w:rsid w:val="00F81DFA"/>
    <w:rsid w:val="00F97340"/>
    <w:rsid w:val="00FD4F8B"/>
    <w:rsid w:val="00FE0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B5680D6"/>
  <w15:chartTrackingRefBased/>
  <w15:docId w15:val="{26E26EA6-628E-4599-918E-E8F3049DC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567A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67AE"/>
    <w:rPr>
      <w:color w:val="800080"/>
      <w:u w:val="single"/>
    </w:rPr>
  </w:style>
  <w:style w:type="paragraph" w:customStyle="1" w:styleId="msonormal0">
    <w:name w:val="msonormal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</w:rPr>
  </w:style>
  <w:style w:type="paragraph" w:customStyle="1" w:styleId="font6">
    <w:name w:val="font6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7">
    <w:name w:val="font7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8">
    <w:name w:val="font8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</w:rPr>
  </w:style>
  <w:style w:type="paragraph" w:customStyle="1" w:styleId="font9">
    <w:name w:val="font9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</w:rPr>
  </w:style>
  <w:style w:type="paragraph" w:customStyle="1" w:styleId="font10">
    <w:name w:val="font10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</w:rPr>
  </w:style>
  <w:style w:type="paragraph" w:customStyle="1" w:styleId="font11">
    <w:name w:val="font11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</w:rPr>
  </w:style>
  <w:style w:type="paragraph" w:customStyle="1" w:styleId="font12">
    <w:name w:val="font12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B0F0"/>
    </w:rPr>
  </w:style>
  <w:style w:type="paragraph" w:customStyle="1" w:styleId="xl63">
    <w:name w:val="xl63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66">
    <w:name w:val="xl6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69">
    <w:name w:val="xl6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0">
    <w:name w:val="xl70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1">
    <w:name w:val="xl71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3">
    <w:name w:val="xl73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6">
    <w:name w:val="xl7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7">
    <w:name w:val="xl7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8">
    <w:name w:val="xl7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9">
    <w:name w:val="xl7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81">
    <w:name w:val="xl8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82">
    <w:name w:val="xl8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4">
    <w:name w:val="xl8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86">
    <w:name w:val="xl86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8">
    <w:name w:val="xl8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567AE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2">
    <w:name w:val="xl9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3">
    <w:name w:val="xl9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94">
    <w:name w:val="xl94"/>
    <w:basedOn w:val="Normal"/>
    <w:rsid w:val="001567A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5">
    <w:name w:val="xl95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6">
    <w:name w:val="xl9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7">
    <w:name w:val="xl97"/>
    <w:basedOn w:val="Normal"/>
    <w:rsid w:val="001567AE"/>
    <w:pPr>
      <w:pBdr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8">
    <w:name w:val="xl9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9">
    <w:name w:val="xl9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100">
    <w:name w:val="xl10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7AE"/>
  </w:style>
  <w:style w:type="paragraph" w:styleId="Footer">
    <w:name w:val="footer"/>
    <w:basedOn w:val="Normal"/>
    <w:link w:val="Foot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7AE"/>
  </w:style>
  <w:style w:type="character" w:styleId="CommentReference">
    <w:name w:val="annotation reference"/>
    <w:basedOn w:val="DefaultParagraphFont"/>
    <w:uiPriority w:val="99"/>
    <w:semiHidden/>
    <w:unhideWhenUsed/>
    <w:rsid w:val="00E171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1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1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1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1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1710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1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1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D3D16"/>
    <w:pPr>
      <w:spacing w:after="0" w:line="360" w:lineRule="auto"/>
      <w:ind w:left="720"/>
      <w:contextualSpacing/>
    </w:pPr>
    <w:rPr>
      <w:rFonts w:ascii="Times New Roman" w:eastAsia="Times New Roman" w:hAnsi="Times New Roman" w:cs="David"/>
      <w:szCs w:val="24"/>
      <w:lang w:eastAsia="en-US"/>
    </w:rPr>
  </w:style>
  <w:style w:type="paragraph" w:styleId="BodyText">
    <w:name w:val="Body Text"/>
    <w:basedOn w:val="Normal"/>
    <w:link w:val="BodyTextChar"/>
    <w:semiHidden/>
    <w:rsid w:val="001A6F0B"/>
    <w:pPr>
      <w:bidi w:val="0"/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en-US" w:bidi="ar-SA"/>
    </w:rPr>
  </w:style>
  <w:style w:type="character" w:customStyle="1" w:styleId="BodyTextChar">
    <w:name w:val="Body Text Char"/>
    <w:basedOn w:val="DefaultParagraphFont"/>
    <w:link w:val="BodyText"/>
    <w:semiHidden/>
    <w:rsid w:val="001A6F0B"/>
    <w:rPr>
      <w:rFonts w:ascii="Arial" w:eastAsia="Times New Roman" w:hAnsi="Arial" w:cs="Arial"/>
      <w:b/>
      <w:bCs/>
      <w:sz w:val="24"/>
      <w:szCs w:val="24"/>
      <w:lang w:eastAsia="en-US" w:bidi="ar-SA"/>
    </w:rPr>
  </w:style>
  <w:style w:type="paragraph" w:styleId="NormalWeb">
    <w:name w:val="Normal (Web)"/>
    <w:basedOn w:val="Normal"/>
    <w:uiPriority w:val="99"/>
    <w:semiHidden/>
    <w:unhideWhenUsed/>
    <w:rsid w:val="0002242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0224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4.xml"/><Relationship Id="rId18" Type="http://schemas.openxmlformats.org/officeDocument/2006/relationships/control" Target="activeX/activeX9.xml"/><Relationship Id="rId26" Type="http://schemas.openxmlformats.org/officeDocument/2006/relationships/control" Target="activeX/activeX17.xml"/><Relationship Id="rId39" Type="http://schemas.openxmlformats.org/officeDocument/2006/relationships/control" Target="activeX/activeX30.xml"/><Relationship Id="rId21" Type="http://schemas.openxmlformats.org/officeDocument/2006/relationships/control" Target="activeX/activeX12.xml"/><Relationship Id="rId34" Type="http://schemas.openxmlformats.org/officeDocument/2006/relationships/control" Target="activeX/activeX25.xml"/><Relationship Id="rId42" Type="http://schemas.openxmlformats.org/officeDocument/2006/relationships/control" Target="activeX/activeX33.xml"/><Relationship Id="rId47" Type="http://schemas.openxmlformats.org/officeDocument/2006/relationships/control" Target="activeX/activeX38.xml"/><Relationship Id="rId50" Type="http://schemas.openxmlformats.org/officeDocument/2006/relationships/control" Target="activeX/activeX41.xm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5" Type="http://schemas.openxmlformats.org/officeDocument/2006/relationships/control" Target="activeX/activeX16.xml"/><Relationship Id="rId33" Type="http://schemas.openxmlformats.org/officeDocument/2006/relationships/control" Target="activeX/activeX24.xml"/><Relationship Id="rId38" Type="http://schemas.openxmlformats.org/officeDocument/2006/relationships/control" Target="activeX/activeX29.xml"/><Relationship Id="rId46" Type="http://schemas.openxmlformats.org/officeDocument/2006/relationships/control" Target="activeX/activeX37.xml"/><Relationship Id="rId2" Type="http://schemas.openxmlformats.org/officeDocument/2006/relationships/numbering" Target="numbering.xml"/><Relationship Id="rId16" Type="http://schemas.openxmlformats.org/officeDocument/2006/relationships/control" Target="activeX/activeX7.xml"/><Relationship Id="rId20" Type="http://schemas.openxmlformats.org/officeDocument/2006/relationships/control" Target="activeX/activeX11.xml"/><Relationship Id="rId29" Type="http://schemas.openxmlformats.org/officeDocument/2006/relationships/control" Target="activeX/activeX20.xml"/><Relationship Id="rId41" Type="http://schemas.openxmlformats.org/officeDocument/2006/relationships/control" Target="activeX/activeX32.xm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control" Target="activeX/activeX15.xml"/><Relationship Id="rId32" Type="http://schemas.openxmlformats.org/officeDocument/2006/relationships/control" Target="activeX/activeX23.xml"/><Relationship Id="rId37" Type="http://schemas.openxmlformats.org/officeDocument/2006/relationships/control" Target="activeX/activeX28.xml"/><Relationship Id="rId40" Type="http://schemas.openxmlformats.org/officeDocument/2006/relationships/control" Target="activeX/activeX31.xml"/><Relationship Id="rId45" Type="http://schemas.openxmlformats.org/officeDocument/2006/relationships/control" Target="activeX/activeX36.xml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ontrol" Target="activeX/activeX6.xml"/><Relationship Id="rId23" Type="http://schemas.openxmlformats.org/officeDocument/2006/relationships/control" Target="activeX/activeX14.xml"/><Relationship Id="rId28" Type="http://schemas.openxmlformats.org/officeDocument/2006/relationships/control" Target="activeX/activeX19.xml"/><Relationship Id="rId36" Type="http://schemas.openxmlformats.org/officeDocument/2006/relationships/control" Target="activeX/activeX27.xml"/><Relationship Id="rId49" Type="http://schemas.openxmlformats.org/officeDocument/2006/relationships/control" Target="activeX/activeX40.xml"/><Relationship Id="rId10" Type="http://schemas.openxmlformats.org/officeDocument/2006/relationships/control" Target="activeX/activeX2.xml"/><Relationship Id="rId19" Type="http://schemas.openxmlformats.org/officeDocument/2006/relationships/control" Target="activeX/activeX10.xml"/><Relationship Id="rId31" Type="http://schemas.openxmlformats.org/officeDocument/2006/relationships/control" Target="activeX/activeX22.xml"/><Relationship Id="rId44" Type="http://schemas.openxmlformats.org/officeDocument/2006/relationships/control" Target="activeX/activeX35.xml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5.xml"/><Relationship Id="rId22" Type="http://schemas.openxmlformats.org/officeDocument/2006/relationships/control" Target="activeX/activeX13.xml"/><Relationship Id="rId27" Type="http://schemas.openxmlformats.org/officeDocument/2006/relationships/control" Target="activeX/activeX18.xml"/><Relationship Id="rId30" Type="http://schemas.openxmlformats.org/officeDocument/2006/relationships/control" Target="activeX/activeX21.xml"/><Relationship Id="rId35" Type="http://schemas.openxmlformats.org/officeDocument/2006/relationships/control" Target="activeX/activeX26.xml"/><Relationship Id="rId43" Type="http://schemas.openxmlformats.org/officeDocument/2006/relationships/control" Target="activeX/activeX34.xml"/><Relationship Id="rId48" Type="http://schemas.openxmlformats.org/officeDocument/2006/relationships/control" Target="activeX/activeX39.xml"/><Relationship Id="rId8" Type="http://schemas.openxmlformats.org/officeDocument/2006/relationships/image" Target="media/image1.wmf"/><Relationship Id="rId51" Type="http://schemas.openxmlformats.org/officeDocument/2006/relationships/control" Target="activeX/activeX42.xm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BD5EC-FE0D-48B5-8BAD-E3CFB7CF4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5</Pages>
  <Words>779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Cohen</dc:creator>
  <cp:keywords/>
  <dc:description/>
  <cp:lastModifiedBy>Yakir Jaoui</cp:lastModifiedBy>
  <cp:revision>35</cp:revision>
  <cp:lastPrinted>2017-10-19T08:08:00Z</cp:lastPrinted>
  <dcterms:created xsi:type="dcterms:W3CDTF">2017-10-19T08:09:00Z</dcterms:created>
  <dcterms:modified xsi:type="dcterms:W3CDTF">2019-09-15T10:42:00Z</dcterms:modified>
</cp:coreProperties>
</file>